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each "take the floor" and do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that it can't be interesting and employ literary devices, like rhyme, rhythm, plot, character, theme, conflict,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the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t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s story is your attempt at telling the story.</w:t>
      </w:r>
    </w:p>
    <w:p>
      <w:pPr>
        <w:pStyle w:val="BodyText"/>
      </w:pPr>
      <w:r>
        <w:t xml:space="preserve">In this course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627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84b7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